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8A8C9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ase Study: Online Shop</w:t>
      </w:r>
    </w:p>
    <w:p w14:paraId="681FE761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</w:p>
    <w:p w14:paraId="2AFC7591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An online shop wants to create a software system to manage its products and orders. The system should be designed using object-oriented programming principles, with a focus on inheritance, encapsulation, and polymorphism.</w:t>
      </w:r>
    </w:p>
    <w:p w14:paraId="323702C9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</w:p>
    <w:p w14:paraId="03729AF6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Objectives:</w:t>
      </w:r>
    </w:p>
    <w:p w14:paraId="5EAF7CD9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</w:p>
    <w:p w14:paraId="0D55747D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Develop a software system using OOP principles to manage products and orders in an online shop.</w:t>
      </w:r>
    </w:p>
    <w:p w14:paraId="2262A937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reate classes for products, orders, customers, and payment methods with appropriate attributes and behaviors.</w:t>
      </w:r>
    </w:p>
    <w:p w14:paraId="3E027999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Implement inheritance to create subclasses of products and customers.</w:t>
      </w:r>
    </w:p>
    <w:p w14:paraId="7FFFBB85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Implement encapsulation to protect sensitive data and restrict access to certain methods and attributes.</w:t>
      </w:r>
    </w:p>
    <w:p w14:paraId="10C9CE76" w14:textId="77777777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Implement polymorphism to enable flexible and dynamic behavior for methods and classes.</w:t>
      </w:r>
    </w:p>
    <w:p w14:paraId="56D64704" w14:textId="15D96DAF" w:rsidR="007F0B1F" w:rsidRPr="00A81DCE" w:rsidRDefault="007F0B1F" w:rsidP="007F0B1F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Solution:</w:t>
      </w:r>
    </w:p>
    <w:p w14:paraId="2087AE4C" w14:textId="77777777" w:rsidR="00D77B79" w:rsidRDefault="007F0B1F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To implement the online shop management system, we will use OOP principles and create classes for products, orders, customers, and payment methods.</w:t>
      </w:r>
      <w:bookmarkStart w:id="0" w:name="_Hlk129721022"/>
    </w:p>
    <w:p w14:paraId="5FA28D3B" w14:textId="274F193B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lass Product:</w:t>
      </w:r>
    </w:p>
    <w:p w14:paraId="7A10F68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__init__(self, product_id, name, description, price, stock_quantity):</w:t>
      </w:r>
    </w:p>
    <w:p w14:paraId="77CFBBE4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roduct_id = product_id</w:t>
      </w:r>
    </w:p>
    <w:p w14:paraId="7768020D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name = name</w:t>
      </w:r>
    </w:p>
    <w:p w14:paraId="6C23A009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description = description</w:t>
      </w:r>
    </w:p>
    <w:p w14:paraId="2DBF6817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rice = price</w:t>
      </w:r>
    </w:p>
    <w:p w14:paraId="230906B6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__stock_quantity = stock_quantity</w:t>
      </w:r>
    </w:p>
    <w:p w14:paraId="2C532B1E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0DA9DDD1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add_stock(self, quantity):</w:t>
      </w:r>
    </w:p>
    <w:p w14:paraId="48AF4C14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__stock_quantity += quantity</w:t>
      </w:r>
    </w:p>
    <w:p w14:paraId="08067B1A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7BAD542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lastRenderedPageBreak/>
        <w:t xml:space="preserve">    def display(self):</w:t>
      </w:r>
    </w:p>
    <w:p w14:paraId="43818554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print(f"{self.product_id} - {self.name}: {self.description} - Price: {self.price}")</w:t>
      </w:r>
    </w:p>
    <w:p w14:paraId="5AE4AD6C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11DDF42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lass Book(Product):</w:t>
      </w:r>
    </w:p>
    <w:p w14:paraId="0AEB8569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__init__(self, product_id, name, description, price, stock_quantity, author, publisher):</w:t>
      </w:r>
    </w:p>
    <w:p w14:paraId="0869C47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uper().__init__(product_id, name, description, price, stock_quantity)</w:t>
      </w:r>
    </w:p>
    <w:p w14:paraId="5CA1FED6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author = author</w:t>
      </w:r>
    </w:p>
    <w:p w14:paraId="4DBA452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ublisher = publisher</w:t>
      </w:r>
    </w:p>
    <w:p w14:paraId="7DFB310B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28957154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display(self):</w:t>
      </w:r>
    </w:p>
    <w:p w14:paraId="08296096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uper().display()</w:t>
      </w:r>
    </w:p>
    <w:p w14:paraId="366B0F64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print(f"Author: {self.author} - Publisher: {self.publisher}")</w:t>
      </w:r>
    </w:p>
    <w:bookmarkEnd w:id="0"/>
    <w:p w14:paraId="443A524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0C747885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bookmarkStart w:id="1" w:name="_Hlk129720742"/>
      <w:r w:rsidRPr="00A81DCE">
        <w:rPr>
          <w:rFonts w:ascii="Times New Roman" w:hAnsi="Times New Roman" w:cs="Times New Roman"/>
          <w:sz w:val="24"/>
          <w:szCs w:val="24"/>
        </w:rPr>
        <w:t>class Customer:</w:t>
      </w:r>
    </w:p>
    <w:p w14:paraId="6B40354B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__init__(self, customer_id, name, address, email, phone_number):</w:t>
      </w:r>
    </w:p>
    <w:p w14:paraId="19497A2E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customer_id = customer_id</w:t>
      </w:r>
    </w:p>
    <w:p w14:paraId="32E0FAF9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name = name</w:t>
      </w:r>
    </w:p>
    <w:p w14:paraId="7C08E82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address = address</w:t>
      </w:r>
    </w:p>
    <w:p w14:paraId="7CBE8411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email = email</w:t>
      </w:r>
    </w:p>
    <w:p w14:paraId="33DD7C09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hone_number = phone_number</w:t>
      </w:r>
    </w:p>
    <w:p w14:paraId="52EC227C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47F3D83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lass RegularCustomer(Customer):</w:t>
      </w:r>
    </w:p>
    <w:p w14:paraId="70BBC39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pass</w:t>
      </w:r>
    </w:p>
    <w:p w14:paraId="6E4CA9B0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0E16B9C1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lass PremiumCustomer(Customer):</w:t>
      </w:r>
    </w:p>
    <w:p w14:paraId="18E0DB7C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__init__(self, customer_id, name, address, email, phone_number, loyalty_points, discount):</w:t>
      </w:r>
    </w:p>
    <w:p w14:paraId="0550EAA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uper().__init__(customer_id, name, address, email, phone_number)</w:t>
      </w:r>
    </w:p>
    <w:p w14:paraId="0C460060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loyalty_points = loyalty_points</w:t>
      </w:r>
    </w:p>
    <w:p w14:paraId="74892D3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lastRenderedPageBreak/>
        <w:t xml:space="preserve">        self.discount = discount</w:t>
      </w:r>
    </w:p>
    <w:bookmarkEnd w:id="1"/>
    <w:p w14:paraId="4D9804EC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5C01B444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lass PaymentMethod:</w:t>
      </w:r>
    </w:p>
    <w:p w14:paraId="486D691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__init__(self, payment_id, name, payment_type):</w:t>
      </w:r>
    </w:p>
    <w:p w14:paraId="2864C59C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ayment_id = payment_id</w:t>
      </w:r>
    </w:p>
    <w:p w14:paraId="3CFDC4FE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name = name</w:t>
      </w:r>
    </w:p>
    <w:p w14:paraId="6E7B1D8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ayment_type = payment_type</w:t>
      </w:r>
    </w:p>
    <w:p w14:paraId="0428113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102A4BAC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process_payment(self, amount):</w:t>
      </w:r>
    </w:p>
    <w:p w14:paraId="41A5B849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print(f"Processing {self.payment_type} payment of {amount} using {self.name}...")</w:t>
      </w:r>
    </w:p>
    <w:p w14:paraId="0D9BA835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2790AB0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class CreditCard(PaymentMethod):</w:t>
      </w:r>
    </w:p>
    <w:p w14:paraId="73FD3694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__init__(self, payment_id, name, card_number, expiration_date):</w:t>
      </w:r>
    </w:p>
    <w:p w14:paraId="5423B736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uper().__init__(payment_id, name, "credit card")</w:t>
      </w:r>
    </w:p>
    <w:p w14:paraId="79387EBC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card_number = card_number</w:t>
      </w:r>
    </w:p>
    <w:p w14:paraId="0762F6A0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expiration_date = expiration_date</w:t>
      </w:r>
    </w:p>
    <w:p w14:paraId="7A9C0335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4E33F31A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bookmarkStart w:id="2" w:name="_Hlk129720418"/>
      <w:r w:rsidRPr="00A81DCE">
        <w:rPr>
          <w:rFonts w:ascii="Times New Roman" w:hAnsi="Times New Roman" w:cs="Times New Roman"/>
          <w:sz w:val="24"/>
          <w:szCs w:val="24"/>
        </w:rPr>
        <w:t>class Order:</w:t>
      </w:r>
    </w:p>
    <w:p w14:paraId="3A02072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__init__(self, order_id, customer, payment_method):</w:t>
      </w:r>
    </w:p>
    <w:p w14:paraId="7ADA6EA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order_id = order_id</w:t>
      </w:r>
    </w:p>
    <w:p w14:paraId="28D357E1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customer = customer</w:t>
      </w:r>
    </w:p>
    <w:p w14:paraId="4EDF2589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ayment_method = payment_method</w:t>
      </w:r>
    </w:p>
    <w:p w14:paraId="61AFC798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items = []</w:t>
      </w:r>
    </w:p>
    <w:p w14:paraId="2F88EF5B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3353476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add_item(self, product, quantity):</w:t>
      </w:r>
    </w:p>
    <w:p w14:paraId="1CE82AD8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items.append((product, quantity))</w:t>
      </w:r>
    </w:p>
    <w:p w14:paraId="11C058D1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1B1C142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remove_item(self, product):</w:t>
      </w:r>
    </w:p>
    <w:p w14:paraId="1F3F02C7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lastRenderedPageBreak/>
        <w:t xml:space="preserve">        self.items = [(p, q) for p, q in self.items if p != product]</w:t>
      </w:r>
    </w:p>
    <w:p w14:paraId="4F5A4C8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5635E440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calculate_total_cost(self):</w:t>
      </w:r>
    </w:p>
    <w:p w14:paraId="6C8260F6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total = 0</w:t>
      </w:r>
    </w:p>
    <w:p w14:paraId="60CEA4EB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for product, quantity in self.items:</w:t>
      </w:r>
    </w:p>
    <w:p w14:paraId="7299A668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    total += product.price * quantity</w:t>
      </w:r>
    </w:p>
    <w:p w14:paraId="0B91D839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return total</w:t>
      </w:r>
    </w:p>
    <w:p w14:paraId="7520C0AB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048C68A5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process_payment(self):</w:t>
      </w:r>
    </w:p>
    <w:p w14:paraId="1997339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self.payment_method.process_payment(self.calculate_total_cost())</w:t>
      </w:r>
    </w:p>
    <w:p w14:paraId="58A41EA5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2B388F8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def display(self):</w:t>
      </w:r>
    </w:p>
    <w:p w14:paraId="33E659D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print(f"Order #{self.order_id} - Customer: {self.customer.name} - Payment Method: {self.payment_method.name}")</w:t>
      </w:r>
    </w:p>
    <w:p w14:paraId="2710C733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for product, quantity in self.items:</w:t>
      </w:r>
    </w:p>
    <w:p w14:paraId="49B6B74F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    product.display()</w:t>
      </w:r>
    </w:p>
    <w:p w14:paraId="01A32BFE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    print(f"Quantity: {quantity}")</w:t>
      </w:r>
    </w:p>
    <w:p w14:paraId="6BDB5E07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 xml:space="preserve">        print(f"Total Cost: {self.calculate_total_cost()}")</w:t>
      </w:r>
    </w:p>
    <w:bookmarkEnd w:id="2"/>
    <w:p w14:paraId="59B31992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p w14:paraId="46E8D220" w14:textId="77777777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# Create some products</w:t>
      </w:r>
    </w:p>
    <w:p w14:paraId="6CD1F887" w14:textId="77B3718B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book1 = Book(1, "The</w:t>
      </w:r>
      <w:r w:rsidR="00F80E66">
        <w:rPr>
          <w:rFonts w:ascii="Times New Roman" w:hAnsi="Times New Roman" w:cs="Times New Roman"/>
          <w:sz w:val="24"/>
          <w:szCs w:val="24"/>
        </w:rPr>
        <w:t xml:space="preserve"> python</w:t>
      </w:r>
      <w:r w:rsidRPr="00A81DCE">
        <w:rPr>
          <w:rFonts w:ascii="Times New Roman" w:hAnsi="Times New Roman" w:cs="Times New Roman"/>
          <w:sz w:val="24"/>
          <w:szCs w:val="24"/>
        </w:rPr>
        <w:t>", "</w:t>
      </w:r>
      <w:r w:rsidR="00F80E66">
        <w:rPr>
          <w:rFonts w:ascii="Times New Roman" w:hAnsi="Times New Roman" w:cs="Times New Roman"/>
          <w:sz w:val="24"/>
          <w:szCs w:val="24"/>
        </w:rPr>
        <w:t>the bestsselling book</w:t>
      </w:r>
      <w:r w:rsidRPr="00A81DCE">
        <w:rPr>
          <w:rFonts w:ascii="Times New Roman" w:hAnsi="Times New Roman" w:cs="Times New Roman"/>
          <w:sz w:val="24"/>
          <w:szCs w:val="24"/>
        </w:rPr>
        <w:t>, 2999, 100, "J.R.R. Tolkien", "Allen &amp; Unwin")</w:t>
      </w:r>
    </w:p>
    <w:p w14:paraId="4E384A41" w14:textId="3A17EA04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  <w:r w:rsidRPr="00A81DCE">
        <w:rPr>
          <w:rFonts w:ascii="Times New Roman" w:hAnsi="Times New Roman" w:cs="Times New Roman"/>
          <w:sz w:val="24"/>
          <w:szCs w:val="24"/>
        </w:rPr>
        <w:t>book2 = Book(2, " Philosopher's Stone", "A bestselling children's book", 1499, 50, "J.K. Rowling", "Bloomsbury Publishing")</w:t>
      </w:r>
    </w:p>
    <w:p w14:paraId="395B1B0A" w14:textId="4279737E" w:rsidR="00243185" w:rsidRPr="00A81DCE" w:rsidRDefault="00243185" w:rsidP="00243185">
      <w:pPr>
        <w:rPr>
          <w:rFonts w:ascii="Times New Roman" w:hAnsi="Times New Roman" w:cs="Times New Roman"/>
          <w:sz w:val="24"/>
          <w:szCs w:val="24"/>
        </w:rPr>
      </w:pPr>
    </w:p>
    <w:sectPr w:rsidR="00243185" w:rsidRPr="00A81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ACILc0NDI3NzMyUdpeDU4uLM/DyQAuNaALIGGPosAAAA"/>
  </w:docVars>
  <w:rsids>
    <w:rsidRoot w:val="007F0B1F"/>
    <w:rsid w:val="00053853"/>
    <w:rsid w:val="001B7364"/>
    <w:rsid w:val="00243185"/>
    <w:rsid w:val="0026412A"/>
    <w:rsid w:val="0029688B"/>
    <w:rsid w:val="00482676"/>
    <w:rsid w:val="006D2959"/>
    <w:rsid w:val="007F0B1F"/>
    <w:rsid w:val="00A81DCE"/>
    <w:rsid w:val="00BD69F2"/>
    <w:rsid w:val="00D02018"/>
    <w:rsid w:val="00D77B79"/>
    <w:rsid w:val="00F8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B4D73"/>
  <w15:docId w15:val="{1B3E66CA-9D91-410C-B121-09E823FBD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wish Fatima BUKC</dc:creator>
  <cp:keywords/>
  <dc:description/>
  <cp:lastModifiedBy>Mahwish Fatima BUKC</cp:lastModifiedBy>
  <cp:revision>3</cp:revision>
  <dcterms:created xsi:type="dcterms:W3CDTF">2023-03-14T16:01:00Z</dcterms:created>
  <dcterms:modified xsi:type="dcterms:W3CDTF">2023-04-03T04:10:00Z</dcterms:modified>
</cp:coreProperties>
</file>